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1A7B78" w14:textId="77777777" w:rsidR="00D04EFF" w:rsidRDefault="00D04EFF" w:rsidP="003D42AF"/>
    <w:p w14:paraId="0527A390" w14:textId="77777777" w:rsidR="00887B2C" w:rsidRPr="00725E84" w:rsidRDefault="00887B2C" w:rsidP="00E67B28">
      <w:pPr>
        <w:tabs>
          <w:tab w:val="center" w:pos="4968"/>
        </w:tabs>
        <w:jc w:val="center"/>
        <w:rPr>
          <w:b/>
          <w:sz w:val="2"/>
          <w:szCs w:val="2"/>
          <w:u w:val="single"/>
        </w:rPr>
      </w:pPr>
    </w:p>
    <w:p w14:paraId="7F3A9565" w14:textId="07B6A6BF" w:rsidR="00E67B28" w:rsidRPr="002D5876" w:rsidRDefault="00E67B28" w:rsidP="00E67B28">
      <w:pPr>
        <w:tabs>
          <w:tab w:val="center" w:pos="4968"/>
        </w:tabs>
        <w:jc w:val="center"/>
        <w:rPr>
          <w:b/>
          <w:u w:val="single"/>
        </w:rPr>
      </w:pPr>
      <w:r w:rsidRPr="002D5876">
        <w:rPr>
          <w:b/>
          <w:u w:val="single"/>
        </w:rPr>
        <w:t>Board Meeting</w:t>
      </w:r>
    </w:p>
    <w:p w14:paraId="2BEC45F6" w14:textId="207ECC67" w:rsidR="00443C9E" w:rsidRDefault="00D6240F" w:rsidP="00443C9E">
      <w:pPr>
        <w:shd w:val="clear" w:color="auto" w:fill="FFFFFF"/>
        <w:jc w:val="center"/>
        <w:rPr>
          <w:b/>
        </w:rPr>
      </w:pPr>
      <w:r>
        <w:rPr>
          <w:b/>
        </w:rPr>
        <w:t>Conference Room</w:t>
      </w:r>
    </w:p>
    <w:p w14:paraId="1CC69424" w14:textId="11BDFA21" w:rsidR="000C7B95" w:rsidRPr="002D5876" w:rsidRDefault="001D292E" w:rsidP="00443C9E">
      <w:pPr>
        <w:shd w:val="clear" w:color="auto" w:fill="FFFFFF"/>
        <w:jc w:val="center"/>
        <w:rPr>
          <w:b/>
        </w:rPr>
      </w:pPr>
      <w:r>
        <w:rPr>
          <w:b/>
        </w:rPr>
        <w:t>11</w:t>
      </w:r>
      <w:r w:rsidR="00700427">
        <w:rPr>
          <w:b/>
        </w:rPr>
        <w:t>12 7</w:t>
      </w:r>
      <w:r w:rsidR="00700427" w:rsidRPr="00700427">
        <w:rPr>
          <w:b/>
          <w:vertAlign w:val="superscript"/>
        </w:rPr>
        <w:t>th</w:t>
      </w:r>
      <w:r w:rsidR="00700427">
        <w:rPr>
          <w:b/>
        </w:rPr>
        <w:t xml:space="preserve"> Street</w:t>
      </w:r>
      <w:r w:rsidR="008704EE">
        <w:rPr>
          <w:b/>
        </w:rPr>
        <w:t>, Bay City, TX 77414</w:t>
      </w:r>
    </w:p>
    <w:p w14:paraId="717939AD" w14:textId="59C0D001" w:rsidR="00E67B28" w:rsidRPr="002D5876" w:rsidRDefault="00E67B28" w:rsidP="0054306F">
      <w:pPr>
        <w:jc w:val="center"/>
      </w:pPr>
      <w:r w:rsidRPr="002D5876">
        <w:rPr>
          <w:b/>
        </w:rPr>
        <w:t xml:space="preserve">8:30 a.m., </w:t>
      </w:r>
      <w:r w:rsidR="006127B0">
        <w:rPr>
          <w:b/>
        </w:rPr>
        <w:t xml:space="preserve">Friday, </w:t>
      </w:r>
      <w:r w:rsidR="005C5561">
        <w:rPr>
          <w:b/>
        </w:rPr>
        <w:t>May 26th</w:t>
      </w:r>
      <w:r w:rsidR="00FB26D8">
        <w:rPr>
          <w:b/>
        </w:rPr>
        <w:t>, 2023</w:t>
      </w:r>
    </w:p>
    <w:p w14:paraId="59F3D759" w14:textId="77777777" w:rsidR="00D41E1D" w:rsidRDefault="00D41E1D" w:rsidP="003266BE">
      <w:pPr>
        <w:pStyle w:val="BodyText2"/>
      </w:pPr>
    </w:p>
    <w:p w14:paraId="3C413CF1" w14:textId="1454431D" w:rsidR="003266BE" w:rsidRDefault="002D5876" w:rsidP="00CC443A">
      <w:pPr>
        <w:pStyle w:val="BodyText2"/>
        <w:jc w:val="left"/>
      </w:pPr>
      <w:r w:rsidRPr="000141D4">
        <w:rPr>
          <w:b/>
          <w:bCs/>
        </w:rPr>
        <w:t>Mission:</w:t>
      </w:r>
      <w:r>
        <w:t xml:space="preserve"> </w:t>
      </w:r>
      <w:r w:rsidR="003266BE">
        <w:t xml:space="preserve">Attract, develop, and retain environmentally acceptable business/industry in and near Matagorda County </w:t>
      </w:r>
      <w:proofErr w:type="gramStart"/>
      <w:r w:rsidR="003266BE">
        <w:t>in order to</w:t>
      </w:r>
      <w:proofErr w:type="gramEnd"/>
      <w:r w:rsidR="003266BE">
        <w:t xml:space="preserve"> create jobs and </w:t>
      </w:r>
      <w:r w:rsidR="003266BE" w:rsidRPr="002D73C3">
        <w:t>diversify</w:t>
      </w:r>
      <w:r w:rsidR="003266BE">
        <w:t xml:space="preserve"> and grow the tax base in Matagorda County.</w:t>
      </w:r>
    </w:p>
    <w:p w14:paraId="03A79FE6" w14:textId="50ADF1A0" w:rsidR="003266BE" w:rsidRPr="00725E84" w:rsidRDefault="003266BE" w:rsidP="00E67B28">
      <w:pPr>
        <w:rPr>
          <w:sz w:val="16"/>
          <w:szCs w:val="16"/>
        </w:rPr>
      </w:pPr>
    </w:p>
    <w:p w14:paraId="5D61815E" w14:textId="77777777" w:rsidR="00E67B28" w:rsidRPr="00061740" w:rsidRDefault="00E67B28" w:rsidP="00E67B28">
      <w:pPr>
        <w:jc w:val="center"/>
        <w:rPr>
          <w:b/>
          <w:sz w:val="28"/>
          <w:szCs w:val="28"/>
          <w:u w:val="single"/>
        </w:rPr>
      </w:pPr>
      <w:r w:rsidRPr="00061740">
        <w:rPr>
          <w:b/>
          <w:sz w:val="28"/>
          <w:szCs w:val="28"/>
          <w:u w:val="single"/>
        </w:rPr>
        <w:t>AGENDA</w:t>
      </w:r>
    </w:p>
    <w:p w14:paraId="00ACDE9A" w14:textId="77777777" w:rsidR="00E67B28" w:rsidRPr="00725E84" w:rsidRDefault="00E67B28" w:rsidP="00E67B28">
      <w:pPr>
        <w:tabs>
          <w:tab w:val="left" w:pos="-1350"/>
          <w:tab w:val="left" w:pos="720"/>
        </w:tabs>
        <w:rPr>
          <w:b/>
          <w:sz w:val="6"/>
          <w:szCs w:val="6"/>
          <w:u w:val="single"/>
        </w:rPr>
      </w:pPr>
    </w:p>
    <w:p w14:paraId="0D3E7CD4" w14:textId="36101AA5" w:rsidR="00E67B28" w:rsidRPr="00263494" w:rsidRDefault="00E67B28" w:rsidP="00E67B28">
      <w:pPr>
        <w:rPr>
          <w:b/>
        </w:rPr>
      </w:pPr>
      <w:r w:rsidRPr="00263494">
        <w:rPr>
          <w:b/>
        </w:rPr>
        <w:t>1.   Agenda/Opening Business</w:t>
      </w:r>
      <w:r w:rsidR="002038F2">
        <w:rPr>
          <w:b/>
        </w:rPr>
        <w:t>:</w:t>
      </w:r>
    </w:p>
    <w:p w14:paraId="31478FB1" w14:textId="10892614" w:rsidR="00E67B28" w:rsidRPr="00263494" w:rsidRDefault="00E67B28" w:rsidP="000E074A">
      <w:pPr>
        <w:ind w:left="360"/>
      </w:pPr>
      <w:r w:rsidRPr="00263494">
        <w:rPr>
          <w:b/>
        </w:rPr>
        <w:t>a)</w:t>
      </w:r>
      <w:r w:rsidRPr="00263494">
        <w:rPr>
          <w:b/>
        </w:rPr>
        <w:tab/>
        <w:t>Call to Order/Certification of Quorum</w:t>
      </w:r>
      <w:r w:rsidRPr="00263494">
        <w:rPr>
          <w:b/>
        </w:rPr>
        <w:tab/>
      </w:r>
      <w:r w:rsidRPr="00263494">
        <w:rPr>
          <w:b/>
        </w:rPr>
        <w:tab/>
      </w:r>
      <w:r w:rsidRPr="00263494">
        <w:rPr>
          <w:b/>
        </w:rPr>
        <w:tab/>
      </w:r>
      <w:r>
        <w:rPr>
          <w:b/>
        </w:rPr>
        <w:tab/>
      </w:r>
      <w:r w:rsidR="001E7DC6">
        <w:rPr>
          <w:b/>
        </w:rPr>
        <w:tab/>
      </w:r>
      <w:r w:rsidR="00CF696C">
        <w:rPr>
          <w:bCs/>
        </w:rPr>
        <w:t xml:space="preserve">K. Graham, Vice </w:t>
      </w:r>
      <w:r w:rsidR="005454E2">
        <w:rPr>
          <w:bCs/>
        </w:rPr>
        <w:t>President</w:t>
      </w:r>
      <w:r w:rsidR="001E7DC6">
        <w:t xml:space="preserve"> </w:t>
      </w:r>
    </w:p>
    <w:p w14:paraId="21604D1F" w14:textId="77777777" w:rsidR="00E67B28" w:rsidRPr="00263494" w:rsidRDefault="00E67B28" w:rsidP="00E67B28">
      <w:pPr>
        <w:ind w:left="360"/>
      </w:pPr>
      <w:r w:rsidRPr="00263494">
        <w:rPr>
          <w:b/>
        </w:rPr>
        <w:t>b)</w:t>
      </w:r>
      <w:r w:rsidRPr="00263494">
        <w:rPr>
          <w:b/>
        </w:rPr>
        <w:tab/>
        <w:t>Pledge of Allegiance to U.S. and Texas Flags</w:t>
      </w:r>
      <w:r w:rsidRPr="00263494">
        <w:rPr>
          <w:b/>
        </w:rPr>
        <w:tab/>
      </w:r>
      <w:r w:rsidRPr="00263494">
        <w:rPr>
          <w:b/>
        </w:rPr>
        <w:tab/>
      </w:r>
      <w:r w:rsidRPr="00263494">
        <w:rPr>
          <w:b/>
        </w:rPr>
        <w:tab/>
      </w:r>
      <w:r>
        <w:rPr>
          <w:b/>
        </w:rPr>
        <w:tab/>
      </w:r>
      <w:r w:rsidRPr="00263494">
        <w:t>All</w:t>
      </w:r>
    </w:p>
    <w:p w14:paraId="067B5424" w14:textId="2CB79DA3" w:rsidR="00E67B28" w:rsidRPr="00263494" w:rsidRDefault="00E67B28" w:rsidP="00E67B28">
      <w:pPr>
        <w:ind w:left="360"/>
      </w:pPr>
      <w:r>
        <w:rPr>
          <w:b/>
        </w:rPr>
        <w:t>c)</w:t>
      </w:r>
      <w:r>
        <w:rPr>
          <w:b/>
        </w:rPr>
        <w:tab/>
      </w:r>
      <w:r w:rsidRPr="00263494">
        <w:rPr>
          <w:b/>
        </w:rPr>
        <w:t xml:space="preserve">Public Comment Period </w:t>
      </w:r>
      <w:r w:rsidRPr="003C56B6">
        <w:rPr>
          <w:b/>
          <w:bCs/>
          <w:color w:val="C00000"/>
          <w:sz w:val="16"/>
          <w:szCs w:val="16"/>
          <w:highlight w:val="yellow"/>
        </w:rPr>
        <w:t>(</w:t>
      </w:r>
      <w:r w:rsidR="001F28A7" w:rsidRPr="003C56B6">
        <w:rPr>
          <w:b/>
          <w:bCs/>
          <w:color w:val="C00000"/>
          <w:sz w:val="16"/>
          <w:szCs w:val="16"/>
          <w:highlight w:val="yellow"/>
        </w:rPr>
        <w:t>PLEASE</w:t>
      </w:r>
      <w:r w:rsidR="003C56B6" w:rsidRPr="003C56B6">
        <w:rPr>
          <w:b/>
          <w:bCs/>
          <w:color w:val="C00000"/>
          <w:sz w:val="16"/>
          <w:szCs w:val="16"/>
          <w:highlight w:val="yellow"/>
        </w:rPr>
        <w:t xml:space="preserve"> LIMIT TO</w:t>
      </w:r>
      <w:r w:rsidRPr="003C56B6">
        <w:rPr>
          <w:b/>
          <w:bCs/>
          <w:color w:val="C00000"/>
          <w:sz w:val="16"/>
          <w:szCs w:val="16"/>
          <w:highlight w:val="yellow"/>
        </w:rPr>
        <w:t xml:space="preserve"> 5 </w:t>
      </w:r>
      <w:r w:rsidR="003C56B6" w:rsidRPr="003C56B6">
        <w:rPr>
          <w:b/>
          <w:bCs/>
          <w:color w:val="C00000"/>
          <w:sz w:val="16"/>
          <w:szCs w:val="16"/>
          <w:highlight w:val="yellow"/>
        </w:rPr>
        <w:t>MINUTES/PERSON</w:t>
      </w:r>
      <w:r w:rsidRPr="003C56B6">
        <w:rPr>
          <w:b/>
          <w:bCs/>
          <w:color w:val="C00000"/>
          <w:sz w:val="16"/>
          <w:szCs w:val="16"/>
          <w:highlight w:val="yellow"/>
        </w:rPr>
        <w:t>)</w:t>
      </w:r>
      <w:r w:rsidRPr="003C56B6">
        <w:rPr>
          <w:b/>
          <w:sz w:val="16"/>
          <w:szCs w:val="16"/>
        </w:rPr>
        <w:tab/>
      </w:r>
      <w:r w:rsidR="003C56B6">
        <w:tab/>
      </w:r>
      <w:r w:rsidR="003C56B6">
        <w:tab/>
      </w:r>
      <w:r w:rsidRPr="00263494">
        <w:t>Public</w:t>
      </w:r>
    </w:p>
    <w:p w14:paraId="44578D32" w14:textId="77777777" w:rsidR="00E67B28" w:rsidRPr="00263494" w:rsidRDefault="00E67B28" w:rsidP="00E67B28">
      <w:pPr>
        <w:ind w:left="360" w:firstLine="360"/>
        <w:rPr>
          <w:b/>
        </w:rPr>
      </w:pPr>
      <w:r w:rsidRPr="00263494">
        <w:tab/>
      </w:r>
      <w:r w:rsidRPr="00263494">
        <w:tab/>
      </w:r>
    </w:p>
    <w:p w14:paraId="6DD07FC4" w14:textId="1851BE71" w:rsidR="00E67B28" w:rsidRPr="00E552F9" w:rsidRDefault="00E67B28" w:rsidP="00E552F9">
      <w:pPr>
        <w:ind w:left="360" w:hanging="360"/>
        <w:rPr>
          <w:b/>
        </w:rPr>
      </w:pPr>
      <w:r w:rsidRPr="00263494">
        <w:rPr>
          <w:b/>
        </w:rPr>
        <w:t>2.</w:t>
      </w:r>
      <w:r w:rsidRPr="00263494">
        <w:rPr>
          <w:b/>
        </w:rPr>
        <w:tab/>
      </w:r>
      <w:r w:rsidR="00F70914">
        <w:rPr>
          <w:b/>
        </w:rPr>
        <w:t>Approval</w:t>
      </w:r>
      <w:r>
        <w:rPr>
          <w:b/>
        </w:rPr>
        <w:t xml:space="preserve"> of Minutes</w:t>
      </w:r>
      <w:r w:rsidRPr="00263494">
        <w:rPr>
          <w:b/>
        </w:rPr>
        <w:t xml:space="preserve"> </w:t>
      </w:r>
      <w:r>
        <w:rPr>
          <w:b/>
        </w:rPr>
        <w:t>from</w:t>
      </w:r>
      <w:r w:rsidR="00074F7F">
        <w:rPr>
          <w:b/>
        </w:rPr>
        <w:t>:</w:t>
      </w:r>
      <w:r w:rsidR="00074F7F">
        <w:rPr>
          <w:b/>
        </w:rPr>
        <w:tab/>
      </w:r>
      <w:r w:rsidR="00074F7F">
        <w:rPr>
          <w:b/>
        </w:rPr>
        <w:tab/>
      </w:r>
      <w:r w:rsidR="00074F7F">
        <w:rPr>
          <w:b/>
        </w:rPr>
        <w:tab/>
      </w:r>
      <w:r w:rsidR="0002743A">
        <w:rPr>
          <w:b/>
        </w:rPr>
        <w:t xml:space="preserve"> </w:t>
      </w:r>
      <w:r w:rsidR="00C52A39">
        <w:rPr>
          <w:b/>
        </w:rPr>
        <w:tab/>
      </w:r>
      <w:r w:rsidR="00C52A39">
        <w:rPr>
          <w:b/>
        </w:rPr>
        <w:tab/>
      </w:r>
      <w:r w:rsidR="00DC0BD1">
        <w:rPr>
          <w:b/>
        </w:rPr>
        <w:tab/>
      </w:r>
      <w:r w:rsidR="00492E47">
        <w:rPr>
          <w:b/>
        </w:rPr>
        <w:tab/>
      </w:r>
      <w:r w:rsidR="003C6187">
        <w:rPr>
          <w:bCs/>
        </w:rPr>
        <w:t xml:space="preserve">  </w:t>
      </w:r>
    </w:p>
    <w:p w14:paraId="2E6152A8" w14:textId="3DA8E4AC" w:rsidR="004B625C" w:rsidRPr="00263494" w:rsidRDefault="005F737F" w:rsidP="00CF696C">
      <w:pPr>
        <w:ind w:left="360"/>
      </w:pPr>
      <w:r w:rsidRPr="005F737F">
        <w:rPr>
          <w:b/>
          <w:bCs/>
        </w:rPr>
        <w:t>a)</w:t>
      </w:r>
      <w:r>
        <w:tab/>
      </w:r>
      <w:r w:rsidR="007F261A">
        <w:rPr>
          <w:b/>
          <w:bCs/>
        </w:rPr>
        <w:t>March 31</w:t>
      </w:r>
      <w:r w:rsidR="007F261A" w:rsidRPr="007F261A">
        <w:rPr>
          <w:b/>
          <w:bCs/>
          <w:vertAlign w:val="superscript"/>
        </w:rPr>
        <w:t>st</w:t>
      </w:r>
      <w:r w:rsidR="00FB26D8">
        <w:rPr>
          <w:b/>
          <w:bCs/>
        </w:rPr>
        <w:t>,</w:t>
      </w:r>
      <w:r w:rsidR="006B32C7">
        <w:rPr>
          <w:b/>
          <w:bCs/>
        </w:rPr>
        <w:t xml:space="preserve"> 202</w:t>
      </w:r>
      <w:r w:rsidR="00D147CE">
        <w:rPr>
          <w:b/>
          <w:bCs/>
        </w:rPr>
        <w:t>3</w:t>
      </w:r>
      <w:r w:rsidR="006B32C7">
        <w:rPr>
          <w:b/>
          <w:bCs/>
        </w:rPr>
        <w:t>,</w:t>
      </w:r>
      <w:r w:rsidR="00074F7F" w:rsidRPr="005F737F">
        <w:rPr>
          <w:b/>
          <w:bCs/>
        </w:rPr>
        <w:t xml:space="preserve"> </w:t>
      </w:r>
      <w:r w:rsidR="009B2703">
        <w:rPr>
          <w:b/>
          <w:bCs/>
        </w:rPr>
        <w:t>Regular</w:t>
      </w:r>
      <w:r w:rsidR="00074F7F" w:rsidRPr="005F737F">
        <w:rPr>
          <w:b/>
          <w:bCs/>
        </w:rPr>
        <w:t xml:space="preserve"> </w:t>
      </w:r>
      <w:r w:rsidR="00455DF1">
        <w:rPr>
          <w:b/>
          <w:bCs/>
        </w:rPr>
        <w:t>M</w:t>
      </w:r>
      <w:r w:rsidR="00074F7F" w:rsidRPr="005F737F">
        <w:rPr>
          <w:b/>
          <w:bCs/>
        </w:rPr>
        <w:t>eeting</w:t>
      </w:r>
      <w:r w:rsidR="00A53679">
        <w:rPr>
          <w:b/>
          <w:bCs/>
        </w:rPr>
        <w:tab/>
      </w:r>
      <w:r w:rsidR="00B0677D">
        <w:rPr>
          <w:b/>
          <w:bCs/>
        </w:rPr>
        <w:tab/>
      </w:r>
      <w:r w:rsidR="004843C4">
        <w:rPr>
          <w:b/>
          <w:bCs/>
        </w:rPr>
        <w:tab/>
      </w:r>
      <w:r w:rsidR="004843C4">
        <w:rPr>
          <w:b/>
          <w:bCs/>
        </w:rPr>
        <w:tab/>
      </w:r>
      <w:r w:rsidR="00727F74">
        <w:rPr>
          <w:b/>
          <w:bCs/>
        </w:rPr>
        <w:tab/>
      </w:r>
      <w:r w:rsidR="00FB26D8">
        <w:rPr>
          <w:b/>
          <w:bCs/>
        </w:rPr>
        <w:tab/>
      </w:r>
      <w:r w:rsidR="00CF696C">
        <w:rPr>
          <w:bCs/>
        </w:rPr>
        <w:t>K. Graham, Vice President</w:t>
      </w:r>
      <w:r w:rsidR="00E67B28" w:rsidRPr="00263494">
        <w:tab/>
      </w:r>
      <w:r w:rsidR="00E67B28" w:rsidRPr="00263494">
        <w:tab/>
      </w:r>
      <w:r w:rsidR="00E67B28" w:rsidRPr="00263494">
        <w:tab/>
      </w:r>
      <w:r w:rsidR="00E67B28" w:rsidRPr="00263494">
        <w:tab/>
      </w:r>
    </w:p>
    <w:p w14:paraId="2B2000CF" w14:textId="2E78330A" w:rsidR="00E67B28" w:rsidRPr="00044F2A" w:rsidRDefault="00E67B28" w:rsidP="00E67B28">
      <w:pPr>
        <w:rPr>
          <w:bCs/>
        </w:rPr>
      </w:pPr>
      <w:r w:rsidRPr="00263494">
        <w:rPr>
          <w:b/>
        </w:rPr>
        <w:t>3.</w:t>
      </w:r>
      <w:r>
        <w:rPr>
          <w:b/>
        </w:rPr>
        <w:t xml:space="preserve">   Financials:</w:t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</w:p>
    <w:p w14:paraId="29B1B35D" w14:textId="77777777" w:rsidR="007F261A" w:rsidRDefault="00E67B28" w:rsidP="00822AEF">
      <w:pPr>
        <w:ind w:left="360"/>
        <w:rPr>
          <w:bCs/>
        </w:rPr>
      </w:pPr>
      <w:r>
        <w:rPr>
          <w:b/>
        </w:rPr>
        <w:t>a)</w:t>
      </w:r>
      <w:r>
        <w:rPr>
          <w:b/>
        </w:rPr>
        <w:tab/>
      </w:r>
      <w:r w:rsidR="004A112A">
        <w:rPr>
          <w:b/>
        </w:rPr>
        <w:t>A</w:t>
      </w:r>
      <w:r w:rsidR="00634385">
        <w:rPr>
          <w:b/>
        </w:rPr>
        <w:t>ccept</w:t>
      </w:r>
      <w:r w:rsidR="00625480">
        <w:rPr>
          <w:b/>
        </w:rPr>
        <w:t xml:space="preserve"> </w:t>
      </w:r>
      <w:r w:rsidRPr="00263494">
        <w:rPr>
          <w:b/>
        </w:rPr>
        <w:t xml:space="preserve">Financial Report from </w:t>
      </w:r>
      <w:bookmarkStart w:id="0" w:name="_Hlk77865578"/>
      <w:r w:rsidR="00FB26D8">
        <w:rPr>
          <w:b/>
        </w:rPr>
        <w:t>March</w:t>
      </w:r>
      <w:r w:rsidR="002A6737">
        <w:rPr>
          <w:b/>
        </w:rPr>
        <w:t xml:space="preserve"> 202</w:t>
      </w:r>
      <w:r w:rsidR="000A7A58">
        <w:rPr>
          <w:b/>
        </w:rPr>
        <w:t>3</w:t>
      </w:r>
      <w:r w:rsidR="00700427">
        <w:rPr>
          <w:b/>
        </w:rPr>
        <w:tab/>
      </w:r>
      <w:r w:rsidR="00700427">
        <w:rPr>
          <w:b/>
        </w:rPr>
        <w:tab/>
      </w:r>
      <w:r w:rsidR="00A50DF2">
        <w:rPr>
          <w:b/>
        </w:rPr>
        <w:tab/>
      </w:r>
      <w:r w:rsidR="00A50DF2">
        <w:rPr>
          <w:b/>
        </w:rPr>
        <w:tab/>
      </w:r>
      <w:r w:rsidR="004B625C">
        <w:rPr>
          <w:bCs/>
        </w:rPr>
        <w:t>G. Harrison, Treasurer</w:t>
      </w:r>
    </w:p>
    <w:p w14:paraId="05CBCA10" w14:textId="64149539" w:rsidR="00E67B28" w:rsidRPr="00822AEF" w:rsidRDefault="007F261A" w:rsidP="00822AEF">
      <w:pPr>
        <w:ind w:left="360"/>
        <w:rPr>
          <w:b/>
        </w:rPr>
      </w:pPr>
      <w:r>
        <w:rPr>
          <w:b/>
        </w:rPr>
        <w:t xml:space="preserve">b)  Accept </w:t>
      </w:r>
      <w:r w:rsidRPr="00263494">
        <w:rPr>
          <w:b/>
        </w:rPr>
        <w:t xml:space="preserve">Financial Report from </w:t>
      </w:r>
      <w:r>
        <w:rPr>
          <w:b/>
        </w:rPr>
        <w:t>April2023</w:t>
      </w:r>
      <w:r w:rsidR="00625480">
        <w:rPr>
          <w:b/>
        </w:rPr>
        <w:tab/>
      </w:r>
      <w:bookmarkEnd w:id="0"/>
    </w:p>
    <w:p w14:paraId="12BBC6E7" w14:textId="48CA57F8" w:rsidR="00A60927" w:rsidRDefault="00A60927" w:rsidP="00E67B28">
      <w:pPr>
        <w:ind w:left="360"/>
        <w:rPr>
          <w:bCs/>
        </w:rPr>
      </w:pPr>
    </w:p>
    <w:p w14:paraId="159DACF3" w14:textId="4460A1AB" w:rsidR="00A60927" w:rsidRDefault="00A60927" w:rsidP="00A60927">
      <w:pPr>
        <w:rPr>
          <w:b/>
        </w:rPr>
      </w:pPr>
      <w:r>
        <w:rPr>
          <w:b/>
        </w:rPr>
        <w:t>4.   New Business</w:t>
      </w:r>
      <w:r w:rsidR="005E42FB">
        <w:rPr>
          <w:b/>
        </w:rPr>
        <w:t>:</w:t>
      </w:r>
    </w:p>
    <w:p w14:paraId="0DBC230B" w14:textId="5401EF2B" w:rsidR="009B2703" w:rsidRPr="009B2703" w:rsidRDefault="00822AEF" w:rsidP="009B2703">
      <w:pPr>
        <w:ind w:left="360"/>
        <w:rPr>
          <w:b/>
        </w:rPr>
      </w:pPr>
      <w:r>
        <w:rPr>
          <w:b/>
        </w:rPr>
        <w:t>a</w:t>
      </w:r>
      <w:r w:rsidR="000C52D5" w:rsidRPr="008D4C8B">
        <w:rPr>
          <w:bCs/>
        </w:rPr>
        <w:t xml:space="preserve">)  </w:t>
      </w:r>
      <w:r w:rsidR="00BC044E">
        <w:rPr>
          <w:b/>
        </w:rPr>
        <w:tab/>
      </w:r>
      <w:r w:rsidR="008E5C20">
        <w:rPr>
          <w:b/>
        </w:rPr>
        <w:t>Update on Senate Bill 1419</w:t>
      </w:r>
      <w:r w:rsidR="00BC044E">
        <w:rPr>
          <w:b/>
        </w:rPr>
        <w:tab/>
      </w:r>
      <w:r w:rsidR="00BC044E">
        <w:rPr>
          <w:b/>
        </w:rPr>
        <w:tab/>
      </w:r>
      <w:r w:rsidR="00BC044E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t xml:space="preserve"> </w:t>
      </w:r>
    </w:p>
    <w:p w14:paraId="6D62A816" w14:textId="676661A1" w:rsidR="00466E63" w:rsidRPr="005A60E8" w:rsidRDefault="0010401E" w:rsidP="005A60E8">
      <w:pPr>
        <w:ind w:left="360"/>
      </w:pPr>
      <w:r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FB26D8">
        <w:rPr>
          <w:b/>
        </w:rPr>
        <w:tab/>
      </w:r>
      <w:r w:rsidR="00FB26D8">
        <w:rPr>
          <w:b/>
        </w:rPr>
        <w:tab/>
      </w:r>
      <w:r w:rsidR="00FB26D8">
        <w:rPr>
          <w:b/>
        </w:rPr>
        <w:tab/>
      </w:r>
      <w:r w:rsidR="00FB26D8">
        <w:rPr>
          <w:b/>
        </w:rPr>
        <w:tab/>
      </w:r>
      <w:r w:rsidR="00FB26D8">
        <w:rPr>
          <w:b/>
        </w:rPr>
        <w:tab/>
      </w:r>
      <w:r w:rsidR="009B2703">
        <w:rPr>
          <w:b/>
        </w:rPr>
        <w:tab/>
      </w:r>
      <w:r w:rsidR="00CF696C">
        <w:rPr>
          <w:bCs/>
        </w:rPr>
        <w:t>K. Graham, Vice President</w:t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Pr="0010401E">
        <w:rPr>
          <w:bCs/>
        </w:rPr>
        <w:t>G. Harrison, Treasurer</w:t>
      </w:r>
      <w:r>
        <w:rPr>
          <w:bCs/>
        </w:rPr>
        <w:t>/</w:t>
      </w:r>
      <w:r w:rsidR="009B2703">
        <w:rPr>
          <w:b/>
        </w:rPr>
        <w:tab/>
      </w:r>
      <w:r w:rsidR="008E5C20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>
        <w:rPr>
          <w:bCs/>
        </w:rPr>
        <w:t>M. Thames, Secretary</w:t>
      </w:r>
    </w:p>
    <w:p w14:paraId="4EA90465" w14:textId="44D5E101" w:rsidR="00466E63" w:rsidRPr="00B51BE5" w:rsidRDefault="00466E63" w:rsidP="00466E63">
      <w:pPr>
        <w:rPr>
          <w:b/>
        </w:rPr>
      </w:pPr>
      <w:r>
        <w:rPr>
          <w:b/>
        </w:rPr>
        <w:t>5. Old Business: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</w:p>
    <w:p w14:paraId="07CE7090" w14:textId="0FB025B3" w:rsidR="00727F74" w:rsidRDefault="00466E63" w:rsidP="00CF696C">
      <w:pPr>
        <w:ind w:left="7920" w:hanging="7620"/>
        <w:rPr>
          <w:bCs/>
        </w:rPr>
      </w:pPr>
      <w:r>
        <w:rPr>
          <w:b/>
        </w:rPr>
        <w:t>a)</w:t>
      </w:r>
      <w:r w:rsidR="00A51D97" w:rsidRPr="00A51D97">
        <w:rPr>
          <w:b/>
        </w:rPr>
        <w:t xml:space="preserve"> </w:t>
      </w:r>
      <w:r w:rsidR="008E5C20">
        <w:rPr>
          <w:b/>
        </w:rPr>
        <w:t xml:space="preserve">Drainage Study </w:t>
      </w:r>
      <w:r w:rsidR="00FB26D8">
        <w:rPr>
          <w:b/>
        </w:rPr>
        <w:tab/>
      </w:r>
      <w:r w:rsidR="004B625C" w:rsidRPr="004E0736">
        <w:rPr>
          <w:bCs/>
        </w:rPr>
        <w:t>M. Ferdinand</w:t>
      </w:r>
    </w:p>
    <w:p w14:paraId="61EA4F76" w14:textId="2AA86922" w:rsidR="006127B0" w:rsidRPr="0010401E" w:rsidRDefault="004E0736" w:rsidP="003E41A6">
      <w:pPr>
        <w:rPr>
          <w:b/>
        </w:rPr>
      </w:pPr>
      <w:r>
        <w:rPr>
          <w:b/>
        </w:rPr>
        <w:tab/>
      </w:r>
      <w:r w:rsidR="006B32C7">
        <w:rPr>
          <w:b/>
        </w:rPr>
        <w:t xml:space="preserve">                     </w:t>
      </w:r>
    </w:p>
    <w:p w14:paraId="05129C4A" w14:textId="116A6F1D" w:rsidR="006D6D03" w:rsidRPr="006127B0" w:rsidRDefault="00466E63" w:rsidP="006D6D03">
      <w:pPr>
        <w:rPr>
          <w:bCs/>
        </w:rPr>
      </w:pPr>
      <w:r>
        <w:rPr>
          <w:b/>
        </w:rPr>
        <w:t>6</w:t>
      </w:r>
      <w:r w:rsidR="006D6D03" w:rsidRPr="006127B0">
        <w:rPr>
          <w:b/>
        </w:rPr>
        <w:t>.   Staff Report</w:t>
      </w:r>
      <w:r w:rsidR="006D6D03" w:rsidRPr="006127B0">
        <w:rPr>
          <w:bCs/>
        </w:rPr>
        <w:t>:</w:t>
      </w:r>
      <w:r w:rsidR="006D6D03" w:rsidRPr="006127B0">
        <w:rPr>
          <w:bCs/>
        </w:rPr>
        <w:tab/>
      </w:r>
      <w:r w:rsidR="006D6D03" w:rsidRPr="006127B0">
        <w:rPr>
          <w:bCs/>
        </w:rPr>
        <w:tab/>
      </w:r>
      <w:r w:rsidR="006D6D03" w:rsidRPr="006127B0">
        <w:rPr>
          <w:bCs/>
        </w:rPr>
        <w:tab/>
      </w:r>
      <w:r w:rsidR="006D6D03" w:rsidRPr="006127B0">
        <w:rPr>
          <w:bCs/>
        </w:rPr>
        <w:tab/>
      </w:r>
      <w:r w:rsidR="006D6D03" w:rsidRPr="006127B0">
        <w:rPr>
          <w:bCs/>
        </w:rPr>
        <w:tab/>
      </w:r>
      <w:r w:rsidR="006D6D03" w:rsidRPr="006127B0">
        <w:rPr>
          <w:bCs/>
        </w:rPr>
        <w:tab/>
      </w:r>
    </w:p>
    <w:p w14:paraId="27C0A89E" w14:textId="77777777" w:rsidR="00727F74" w:rsidRDefault="006D6D03" w:rsidP="007C3A28">
      <w:pPr>
        <w:ind w:firstLine="360"/>
        <w:rPr>
          <w:b/>
        </w:rPr>
      </w:pPr>
      <w:r>
        <w:rPr>
          <w:b/>
        </w:rPr>
        <w:t>a)   Recent Activities and Information of Interest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3947D4">
        <w:rPr>
          <w:b/>
        </w:rPr>
        <w:tab/>
      </w:r>
      <w:r w:rsidR="004B625C">
        <w:rPr>
          <w:bCs/>
        </w:rPr>
        <w:t>M. Ferdinand</w:t>
      </w:r>
      <w:r>
        <w:rPr>
          <w:b/>
        </w:rPr>
        <w:tab/>
      </w:r>
    </w:p>
    <w:p w14:paraId="28C8C159" w14:textId="77777777" w:rsidR="00727F74" w:rsidRPr="00725E84" w:rsidRDefault="00727F74" w:rsidP="007C3A28">
      <w:pPr>
        <w:ind w:firstLine="360"/>
        <w:rPr>
          <w:b/>
          <w:sz w:val="18"/>
          <w:szCs w:val="18"/>
        </w:rPr>
      </w:pPr>
    </w:p>
    <w:p w14:paraId="27E499E5" w14:textId="2337FA9A" w:rsidR="00D04EFF" w:rsidRPr="00263494" w:rsidRDefault="00A25CAD" w:rsidP="00D04EFF">
      <w:pPr>
        <w:rPr>
          <w:b/>
        </w:rPr>
      </w:pPr>
      <w:r>
        <w:rPr>
          <w:b/>
        </w:rPr>
        <w:tab/>
      </w:r>
    </w:p>
    <w:p w14:paraId="128AA92F" w14:textId="191EFDA1" w:rsidR="00A60927" w:rsidRDefault="00FB26D8" w:rsidP="006127B0">
      <w:pPr>
        <w:ind w:left="360" w:hanging="360"/>
      </w:pPr>
      <w:r>
        <w:rPr>
          <w:b/>
        </w:rPr>
        <w:t>7</w:t>
      </w:r>
      <w:r w:rsidR="00D04EFF" w:rsidRPr="00263494">
        <w:rPr>
          <w:b/>
        </w:rPr>
        <w:t>.</w:t>
      </w:r>
      <w:r w:rsidR="00D04EFF" w:rsidRPr="00263494">
        <w:rPr>
          <w:b/>
        </w:rPr>
        <w:tab/>
      </w:r>
      <w:r w:rsidR="00D7714B" w:rsidRPr="00263494">
        <w:rPr>
          <w:b/>
        </w:rPr>
        <w:t>Members’ Roundtable Reports</w:t>
      </w:r>
      <w:r w:rsidR="00D7714B">
        <w:t xml:space="preserve"> </w:t>
      </w:r>
      <w:r w:rsidR="00D7714B" w:rsidRPr="000B20C5">
        <w:rPr>
          <w:b/>
          <w:bCs/>
          <w:color w:val="C00000"/>
          <w:sz w:val="14"/>
          <w:szCs w:val="14"/>
          <w:highlight w:val="yellow"/>
        </w:rPr>
        <w:t>(P</w:t>
      </w:r>
      <w:r w:rsidR="00D7714B" w:rsidRPr="001F28A7">
        <w:rPr>
          <w:b/>
          <w:bCs/>
          <w:color w:val="C00000"/>
          <w:sz w:val="16"/>
          <w:szCs w:val="16"/>
          <w:highlight w:val="yellow"/>
        </w:rPr>
        <w:t>LEASE LIMIT TO 3 MINUTES OR TOP 2 ITEMS)</w:t>
      </w:r>
      <w:r w:rsidR="00D7714B">
        <w:tab/>
      </w:r>
      <w:r w:rsidR="00CF696C">
        <w:rPr>
          <w:bCs/>
        </w:rPr>
        <w:t>K. Graham, Vice President</w:t>
      </w:r>
      <w:r w:rsidR="00CF696C">
        <w:t xml:space="preserve"> </w:t>
      </w:r>
      <w:r w:rsidR="00D7714B" w:rsidRPr="006B32C7">
        <w:t>&amp;</w:t>
      </w:r>
      <w:r w:rsidR="006B32C7" w:rsidRPr="006B32C7">
        <w:t xml:space="preserve"> </w:t>
      </w:r>
      <w:r w:rsidR="009B2703">
        <w:t xml:space="preserve">     </w:t>
      </w:r>
      <w:r w:rsidR="006B32C7" w:rsidRPr="006B32C7">
        <w:t>All</w:t>
      </w:r>
      <w:r w:rsidR="00D7714B" w:rsidRPr="006B32C7">
        <w:t xml:space="preserve"> </w:t>
      </w:r>
    </w:p>
    <w:p w14:paraId="09181075" w14:textId="77777777" w:rsidR="008E5C20" w:rsidRDefault="008E5C20" w:rsidP="006127B0">
      <w:pPr>
        <w:ind w:left="360" w:hanging="360"/>
      </w:pPr>
    </w:p>
    <w:p w14:paraId="4AB2A1B3" w14:textId="062D8481" w:rsidR="008E5C20" w:rsidRDefault="008E5C20" w:rsidP="008E5C20">
      <w:r w:rsidRPr="008E5C20">
        <w:rPr>
          <w:b/>
          <w:bCs/>
        </w:rPr>
        <w:t>8</w:t>
      </w:r>
      <w:r>
        <w:rPr>
          <w:b/>
          <w:bCs/>
        </w:rPr>
        <w:t>.  Executive Session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Pr="008E5C20">
        <w:t xml:space="preserve">Members of Executive Board only </w:t>
      </w:r>
    </w:p>
    <w:p w14:paraId="220EED13" w14:textId="14AE9CF4" w:rsidR="008E5C20" w:rsidRPr="00727F74" w:rsidRDefault="008E5C20" w:rsidP="008E5C20">
      <w:pPr>
        <w:ind w:firstLine="360"/>
        <w:rPr>
          <w:b/>
        </w:rPr>
      </w:pPr>
      <w:r w:rsidRPr="008E5C20">
        <w:rPr>
          <w:b/>
          <w:bCs/>
        </w:rPr>
        <w:t xml:space="preserve">      a) </w:t>
      </w:r>
      <w:r w:rsidRPr="00727F74">
        <w:rPr>
          <w:b/>
        </w:rPr>
        <w:t xml:space="preserve">Confidential and proprietary or financial information about </w:t>
      </w:r>
      <w:r w:rsidRPr="00727F74">
        <w:rPr>
          <w:b/>
        </w:rPr>
        <w:tab/>
      </w:r>
      <w:r w:rsidRPr="00727F74">
        <w:rPr>
          <w:b/>
        </w:rPr>
        <w:tab/>
      </w:r>
    </w:p>
    <w:p w14:paraId="4C4D2F3A" w14:textId="2196CBE9" w:rsidR="008E5C20" w:rsidRPr="008E5C20" w:rsidRDefault="008E5C20" w:rsidP="008E5C20">
      <w:pPr>
        <w:ind w:left="720"/>
        <w:rPr>
          <w:b/>
          <w:bCs/>
        </w:rPr>
      </w:pPr>
      <w:r>
        <w:rPr>
          <w:b/>
        </w:rPr>
        <w:t xml:space="preserve"> </w:t>
      </w:r>
      <w:r w:rsidRPr="00727F74">
        <w:rPr>
          <w:b/>
        </w:rPr>
        <w:t>economic</w:t>
      </w:r>
      <w:r w:rsidRPr="00727F74">
        <w:rPr>
          <w:b/>
        </w:rPr>
        <w:t xml:space="preserve"> development prospects.</w:t>
      </w:r>
    </w:p>
    <w:p w14:paraId="191CB54F" w14:textId="7292A38E" w:rsidR="00FB26D8" w:rsidRPr="00CF696C" w:rsidRDefault="00CF696C" w:rsidP="006127B0">
      <w:pPr>
        <w:ind w:left="360" w:hanging="360"/>
        <w:rPr>
          <w:b/>
          <w:bCs/>
        </w:rPr>
      </w:pPr>
      <w:r>
        <w:tab/>
      </w:r>
      <w:r>
        <w:tab/>
      </w:r>
      <w:r w:rsidRPr="00CF696C">
        <w:rPr>
          <w:b/>
          <w:bCs/>
        </w:rPr>
        <w:t xml:space="preserve">b) </w:t>
      </w:r>
      <w:r>
        <w:rPr>
          <w:b/>
          <w:bCs/>
        </w:rPr>
        <w:t xml:space="preserve">Contract Discussions </w:t>
      </w:r>
    </w:p>
    <w:p w14:paraId="04067235" w14:textId="77777777" w:rsidR="00D7714B" w:rsidRPr="00725E84" w:rsidRDefault="00D7714B" w:rsidP="00F51404">
      <w:pPr>
        <w:ind w:left="360" w:hanging="360"/>
        <w:rPr>
          <w:b/>
          <w:sz w:val="16"/>
          <w:szCs w:val="16"/>
        </w:rPr>
      </w:pPr>
    </w:p>
    <w:p w14:paraId="0CA8D9D6" w14:textId="591B284D" w:rsidR="00D04EFF" w:rsidRPr="00DB4A26" w:rsidRDefault="008E5C20" w:rsidP="008556AF">
      <w:pPr>
        <w:ind w:left="360" w:hanging="360"/>
        <w:rPr>
          <w:bCs/>
        </w:rPr>
      </w:pPr>
      <w:r>
        <w:rPr>
          <w:b/>
        </w:rPr>
        <w:t>9</w:t>
      </w:r>
      <w:r w:rsidR="003A3008">
        <w:rPr>
          <w:b/>
        </w:rPr>
        <w:t>.</w:t>
      </w:r>
      <w:r w:rsidR="003A3008">
        <w:rPr>
          <w:b/>
        </w:rPr>
        <w:tab/>
      </w:r>
      <w:r w:rsidR="00D04EFF" w:rsidRPr="00263494">
        <w:rPr>
          <w:b/>
        </w:rPr>
        <w:t>Closing Business</w:t>
      </w:r>
      <w:r w:rsidR="002038F2">
        <w:rPr>
          <w:b/>
        </w:rPr>
        <w:t>:</w:t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B4A26">
        <w:rPr>
          <w:b/>
        </w:rPr>
        <w:tab/>
      </w:r>
    </w:p>
    <w:p w14:paraId="6913135A" w14:textId="4E2168F6" w:rsidR="00DB4A26" w:rsidRDefault="00D04EFF" w:rsidP="00656324">
      <w:pPr>
        <w:ind w:firstLine="360"/>
        <w:rPr>
          <w:bCs/>
        </w:rPr>
      </w:pPr>
      <w:r w:rsidRPr="00263494">
        <w:rPr>
          <w:b/>
        </w:rPr>
        <w:t xml:space="preserve">a)   </w:t>
      </w:r>
      <w:r w:rsidR="00656324" w:rsidRPr="00263494">
        <w:rPr>
          <w:b/>
        </w:rPr>
        <w:t>Next Meeting</w:t>
      </w:r>
      <w:r w:rsidR="00656324" w:rsidRPr="00263494">
        <w:t>:</w:t>
      </w:r>
      <w:r w:rsidR="00656324">
        <w:t xml:space="preserve"> </w:t>
      </w:r>
      <w:bookmarkStart w:id="1" w:name="_Hlk486259582"/>
      <w:r w:rsidR="001A3518">
        <w:rPr>
          <w:b/>
        </w:rPr>
        <w:t>Friday</w:t>
      </w:r>
      <w:r w:rsidR="00292E57">
        <w:rPr>
          <w:b/>
        </w:rPr>
        <w:t>,</w:t>
      </w:r>
      <w:r w:rsidR="005556A5">
        <w:rPr>
          <w:b/>
        </w:rPr>
        <w:t xml:space="preserve"> </w:t>
      </w:r>
      <w:r w:rsidR="007F261A">
        <w:rPr>
          <w:b/>
        </w:rPr>
        <w:t>June 30</w:t>
      </w:r>
      <w:r w:rsidR="008E5C20" w:rsidRPr="007F261A">
        <w:rPr>
          <w:b/>
          <w:vertAlign w:val="superscript"/>
        </w:rPr>
        <w:t>th</w:t>
      </w:r>
      <w:r w:rsidR="008E5C20">
        <w:rPr>
          <w:b/>
        </w:rPr>
        <w:t xml:space="preserve"> at</w:t>
      </w:r>
      <w:r w:rsidR="00656324">
        <w:rPr>
          <w:b/>
        </w:rPr>
        <w:t xml:space="preserve"> </w:t>
      </w:r>
      <w:r w:rsidR="00CC4816">
        <w:rPr>
          <w:b/>
        </w:rPr>
        <w:t>8:30 am</w:t>
      </w:r>
      <w:r w:rsidR="00656324">
        <w:rPr>
          <w:b/>
        </w:rPr>
        <w:t xml:space="preserve"> </w:t>
      </w:r>
      <w:bookmarkEnd w:id="1"/>
      <w:r w:rsidR="00FF046B">
        <w:rPr>
          <w:b/>
        </w:rPr>
        <w:tab/>
      </w:r>
      <w:r w:rsidR="001A3518">
        <w:rPr>
          <w:b/>
        </w:rPr>
        <w:tab/>
      </w:r>
      <w:r w:rsidR="0002262F">
        <w:rPr>
          <w:b/>
        </w:rPr>
        <w:tab/>
      </w:r>
      <w:r w:rsidR="00FF046B">
        <w:rPr>
          <w:b/>
        </w:rPr>
        <w:tab/>
      </w:r>
      <w:r w:rsidR="00CF696C">
        <w:rPr>
          <w:bCs/>
        </w:rPr>
        <w:t>K. Graham, Vice President</w:t>
      </w:r>
    </w:p>
    <w:p w14:paraId="5E47C725" w14:textId="77777777" w:rsidR="009B2703" w:rsidRDefault="009B2703" w:rsidP="00725E84">
      <w:pPr>
        <w:rPr>
          <w:b/>
          <w:sz w:val="20"/>
          <w:szCs w:val="20"/>
        </w:rPr>
      </w:pPr>
    </w:p>
    <w:p w14:paraId="0BCFED15" w14:textId="77777777" w:rsidR="00FB26D8" w:rsidRPr="00725E84" w:rsidRDefault="00FB26D8" w:rsidP="00725E84">
      <w:pPr>
        <w:rPr>
          <w:b/>
          <w:sz w:val="20"/>
          <w:szCs w:val="20"/>
        </w:rPr>
      </w:pPr>
    </w:p>
    <w:p w14:paraId="63308513" w14:textId="75821ABF" w:rsidR="000C08E7" w:rsidRDefault="008E5C20" w:rsidP="000C08E7">
      <w:pPr>
        <w:ind w:left="360" w:hanging="360"/>
      </w:pPr>
      <w:r>
        <w:rPr>
          <w:b/>
        </w:rPr>
        <w:t>10</w:t>
      </w:r>
      <w:r w:rsidR="00D04EFF" w:rsidRPr="00E90A55">
        <w:rPr>
          <w:b/>
        </w:rPr>
        <w:t>.</w:t>
      </w:r>
      <w:r w:rsidR="00E42E90">
        <w:rPr>
          <w:b/>
        </w:rPr>
        <w:tab/>
      </w:r>
      <w:r w:rsidR="00D04EFF" w:rsidRPr="00263494">
        <w:rPr>
          <w:b/>
        </w:rPr>
        <w:t>Adjourn</w:t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702F85">
        <w:tab/>
      </w:r>
      <w:r w:rsidR="00345E2F">
        <w:tab/>
      </w:r>
      <w:r w:rsidR="00CF696C">
        <w:rPr>
          <w:bCs/>
        </w:rPr>
        <w:t>K. Graham, Vice President</w:t>
      </w:r>
    </w:p>
    <w:p w14:paraId="7FA86CD1" w14:textId="576E1161" w:rsidR="006C25A1" w:rsidRPr="00AA5798" w:rsidRDefault="006C25A1" w:rsidP="008556AF">
      <w:pPr>
        <w:rPr>
          <w:b/>
        </w:rPr>
      </w:pPr>
    </w:p>
    <w:sectPr w:rsidR="006C25A1" w:rsidRPr="00AA5798" w:rsidSect="009A46C5">
      <w:head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B3015C" w14:textId="77777777" w:rsidR="009D5C0A" w:rsidRDefault="009D5C0A" w:rsidP="00744308">
      <w:r>
        <w:separator/>
      </w:r>
    </w:p>
  </w:endnote>
  <w:endnote w:type="continuationSeparator" w:id="0">
    <w:p w14:paraId="62E30BA9" w14:textId="77777777" w:rsidR="009D5C0A" w:rsidRDefault="009D5C0A" w:rsidP="007443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C3157F" w14:textId="77777777" w:rsidR="009D5C0A" w:rsidRDefault="009D5C0A" w:rsidP="00744308">
      <w:r>
        <w:separator/>
      </w:r>
    </w:p>
  </w:footnote>
  <w:footnote w:type="continuationSeparator" w:id="0">
    <w:p w14:paraId="05582851" w14:textId="77777777" w:rsidR="009D5C0A" w:rsidRDefault="009D5C0A" w:rsidP="007443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3DF8F5" w14:textId="66F1C726" w:rsidR="00744308" w:rsidRDefault="00E67B28" w:rsidP="00744308">
    <w:pPr>
      <w:pStyle w:val="Header"/>
      <w:jc w:val="center"/>
    </w:pPr>
    <w:r w:rsidRPr="00E67B28">
      <w:rPr>
        <w:noProof/>
      </w:rPr>
      <w:drawing>
        <wp:inline distT="0" distB="0" distL="0" distR="0" wp14:anchorId="04CDE6CA" wp14:editId="13FDBE35">
          <wp:extent cx="2295525" cy="505653"/>
          <wp:effectExtent l="0" t="0" r="0" b="889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70230" cy="5441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405E4F"/>
    <w:multiLevelType w:val="hybridMultilevel"/>
    <w:tmpl w:val="0E1A6EE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45864756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zNzI0tzQwN7G0NLVU0lEKTi0uzszPAykwrAUAjuDD5SwAAAA="/>
  </w:docVars>
  <w:rsids>
    <w:rsidRoot w:val="00D04EFF"/>
    <w:rsid w:val="00003688"/>
    <w:rsid w:val="00012FD2"/>
    <w:rsid w:val="000141D4"/>
    <w:rsid w:val="00020A2F"/>
    <w:rsid w:val="0002262F"/>
    <w:rsid w:val="0002743A"/>
    <w:rsid w:val="00034A1A"/>
    <w:rsid w:val="00044F2A"/>
    <w:rsid w:val="00051D32"/>
    <w:rsid w:val="00061740"/>
    <w:rsid w:val="00063C1E"/>
    <w:rsid w:val="00063C9C"/>
    <w:rsid w:val="00063F2F"/>
    <w:rsid w:val="00064050"/>
    <w:rsid w:val="000736AE"/>
    <w:rsid w:val="00074F7F"/>
    <w:rsid w:val="00077F28"/>
    <w:rsid w:val="00081DEA"/>
    <w:rsid w:val="000847A7"/>
    <w:rsid w:val="000921D7"/>
    <w:rsid w:val="000937A0"/>
    <w:rsid w:val="00094F49"/>
    <w:rsid w:val="000975C9"/>
    <w:rsid w:val="000A270F"/>
    <w:rsid w:val="000A3987"/>
    <w:rsid w:val="000A7A58"/>
    <w:rsid w:val="000B08FF"/>
    <w:rsid w:val="000B20C5"/>
    <w:rsid w:val="000C08E7"/>
    <w:rsid w:val="000C2595"/>
    <w:rsid w:val="000C52D5"/>
    <w:rsid w:val="000C6A0A"/>
    <w:rsid w:val="000C7638"/>
    <w:rsid w:val="000C7817"/>
    <w:rsid w:val="000C7B95"/>
    <w:rsid w:val="000D66F3"/>
    <w:rsid w:val="000E074A"/>
    <w:rsid w:val="000E25B2"/>
    <w:rsid w:val="000F3350"/>
    <w:rsid w:val="0010401E"/>
    <w:rsid w:val="00110A46"/>
    <w:rsid w:val="00124129"/>
    <w:rsid w:val="00125E22"/>
    <w:rsid w:val="00127F9F"/>
    <w:rsid w:val="00130395"/>
    <w:rsid w:val="00132507"/>
    <w:rsid w:val="00135451"/>
    <w:rsid w:val="00137C42"/>
    <w:rsid w:val="00146D7B"/>
    <w:rsid w:val="001513EB"/>
    <w:rsid w:val="00153071"/>
    <w:rsid w:val="00154B98"/>
    <w:rsid w:val="00170A0A"/>
    <w:rsid w:val="0017667B"/>
    <w:rsid w:val="0017752E"/>
    <w:rsid w:val="0018120F"/>
    <w:rsid w:val="001845CB"/>
    <w:rsid w:val="00192A49"/>
    <w:rsid w:val="001A3518"/>
    <w:rsid w:val="001A4E7A"/>
    <w:rsid w:val="001A6A8B"/>
    <w:rsid w:val="001A6D89"/>
    <w:rsid w:val="001B0D8C"/>
    <w:rsid w:val="001B1895"/>
    <w:rsid w:val="001B204C"/>
    <w:rsid w:val="001C0127"/>
    <w:rsid w:val="001D292E"/>
    <w:rsid w:val="001D2E29"/>
    <w:rsid w:val="001D33D6"/>
    <w:rsid w:val="001E14F6"/>
    <w:rsid w:val="001E7DC6"/>
    <w:rsid w:val="001F28A7"/>
    <w:rsid w:val="002013B3"/>
    <w:rsid w:val="002038F2"/>
    <w:rsid w:val="002075C0"/>
    <w:rsid w:val="0022471B"/>
    <w:rsid w:val="00234423"/>
    <w:rsid w:val="002411C5"/>
    <w:rsid w:val="00243539"/>
    <w:rsid w:val="00243A9C"/>
    <w:rsid w:val="002461FE"/>
    <w:rsid w:val="00265038"/>
    <w:rsid w:val="00271CB0"/>
    <w:rsid w:val="00277316"/>
    <w:rsid w:val="00285526"/>
    <w:rsid w:val="00287122"/>
    <w:rsid w:val="00290AE3"/>
    <w:rsid w:val="00292E57"/>
    <w:rsid w:val="002959EF"/>
    <w:rsid w:val="002971E3"/>
    <w:rsid w:val="00297F17"/>
    <w:rsid w:val="002A19D0"/>
    <w:rsid w:val="002A6737"/>
    <w:rsid w:val="002A6750"/>
    <w:rsid w:val="002B171B"/>
    <w:rsid w:val="002B2830"/>
    <w:rsid w:val="002B6E1C"/>
    <w:rsid w:val="002C00E5"/>
    <w:rsid w:val="002D11D4"/>
    <w:rsid w:val="002D5876"/>
    <w:rsid w:val="002E0922"/>
    <w:rsid w:val="002F2259"/>
    <w:rsid w:val="002F7339"/>
    <w:rsid w:val="00300D66"/>
    <w:rsid w:val="0030389B"/>
    <w:rsid w:val="00313F07"/>
    <w:rsid w:val="00314EC1"/>
    <w:rsid w:val="00320EA5"/>
    <w:rsid w:val="00322F2E"/>
    <w:rsid w:val="003258A1"/>
    <w:rsid w:val="003266BE"/>
    <w:rsid w:val="00326FE3"/>
    <w:rsid w:val="00336BF9"/>
    <w:rsid w:val="00336DE8"/>
    <w:rsid w:val="00337190"/>
    <w:rsid w:val="00345E2F"/>
    <w:rsid w:val="00345EE9"/>
    <w:rsid w:val="00357F56"/>
    <w:rsid w:val="00363908"/>
    <w:rsid w:val="00366238"/>
    <w:rsid w:val="0038310E"/>
    <w:rsid w:val="00383732"/>
    <w:rsid w:val="003947D4"/>
    <w:rsid w:val="0039517F"/>
    <w:rsid w:val="003A0041"/>
    <w:rsid w:val="003A3008"/>
    <w:rsid w:val="003A7EE4"/>
    <w:rsid w:val="003C443D"/>
    <w:rsid w:val="003C56B6"/>
    <w:rsid w:val="003C6187"/>
    <w:rsid w:val="003D42AF"/>
    <w:rsid w:val="003D4EA7"/>
    <w:rsid w:val="003E41A6"/>
    <w:rsid w:val="003E4AD4"/>
    <w:rsid w:val="003F3E56"/>
    <w:rsid w:val="003F4D60"/>
    <w:rsid w:val="00442965"/>
    <w:rsid w:val="00443C9E"/>
    <w:rsid w:val="00443E09"/>
    <w:rsid w:val="00455DF1"/>
    <w:rsid w:val="00465B92"/>
    <w:rsid w:val="00465C82"/>
    <w:rsid w:val="00466E63"/>
    <w:rsid w:val="0047137B"/>
    <w:rsid w:val="00472751"/>
    <w:rsid w:val="00475FEC"/>
    <w:rsid w:val="00482A23"/>
    <w:rsid w:val="004843C4"/>
    <w:rsid w:val="00492E47"/>
    <w:rsid w:val="00493820"/>
    <w:rsid w:val="004A112A"/>
    <w:rsid w:val="004A1993"/>
    <w:rsid w:val="004B0107"/>
    <w:rsid w:val="004B2A29"/>
    <w:rsid w:val="004B41CE"/>
    <w:rsid w:val="004B5625"/>
    <w:rsid w:val="004B5F24"/>
    <w:rsid w:val="004B625C"/>
    <w:rsid w:val="004C5D06"/>
    <w:rsid w:val="004D0121"/>
    <w:rsid w:val="004D05E1"/>
    <w:rsid w:val="004D0688"/>
    <w:rsid w:val="004D09F6"/>
    <w:rsid w:val="004D1333"/>
    <w:rsid w:val="004D4DD6"/>
    <w:rsid w:val="004E0736"/>
    <w:rsid w:val="004E1A81"/>
    <w:rsid w:val="00506C46"/>
    <w:rsid w:val="00514460"/>
    <w:rsid w:val="00520B0B"/>
    <w:rsid w:val="0053196C"/>
    <w:rsid w:val="005372D1"/>
    <w:rsid w:val="00542251"/>
    <w:rsid w:val="0054306F"/>
    <w:rsid w:val="005454E2"/>
    <w:rsid w:val="00545B37"/>
    <w:rsid w:val="005556A5"/>
    <w:rsid w:val="0056513B"/>
    <w:rsid w:val="0056573B"/>
    <w:rsid w:val="00566B78"/>
    <w:rsid w:val="00566D0C"/>
    <w:rsid w:val="00576BBE"/>
    <w:rsid w:val="005807D8"/>
    <w:rsid w:val="005858A8"/>
    <w:rsid w:val="00590124"/>
    <w:rsid w:val="005947C2"/>
    <w:rsid w:val="005953FE"/>
    <w:rsid w:val="005961A6"/>
    <w:rsid w:val="005976BF"/>
    <w:rsid w:val="00597876"/>
    <w:rsid w:val="005A60E8"/>
    <w:rsid w:val="005B77EE"/>
    <w:rsid w:val="005C0D0F"/>
    <w:rsid w:val="005C18E3"/>
    <w:rsid w:val="005C2F41"/>
    <w:rsid w:val="005C5561"/>
    <w:rsid w:val="005E42FB"/>
    <w:rsid w:val="005F0F0C"/>
    <w:rsid w:val="005F430C"/>
    <w:rsid w:val="005F737F"/>
    <w:rsid w:val="0060445E"/>
    <w:rsid w:val="006127B0"/>
    <w:rsid w:val="00621156"/>
    <w:rsid w:val="00625480"/>
    <w:rsid w:val="006262F5"/>
    <w:rsid w:val="00634385"/>
    <w:rsid w:val="00637792"/>
    <w:rsid w:val="00650DB1"/>
    <w:rsid w:val="006512BB"/>
    <w:rsid w:val="00656324"/>
    <w:rsid w:val="006631D2"/>
    <w:rsid w:val="00666E31"/>
    <w:rsid w:val="00674CBA"/>
    <w:rsid w:val="00675C14"/>
    <w:rsid w:val="00680CCB"/>
    <w:rsid w:val="00687F33"/>
    <w:rsid w:val="006912F9"/>
    <w:rsid w:val="0069237F"/>
    <w:rsid w:val="00693031"/>
    <w:rsid w:val="00695F9C"/>
    <w:rsid w:val="006A0088"/>
    <w:rsid w:val="006A0E61"/>
    <w:rsid w:val="006A765F"/>
    <w:rsid w:val="006B32C7"/>
    <w:rsid w:val="006B478E"/>
    <w:rsid w:val="006B755A"/>
    <w:rsid w:val="006C04B5"/>
    <w:rsid w:val="006C25A1"/>
    <w:rsid w:val="006D6D03"/>
    <w:rsid w:val="006E14FF"/>
    <w:rsid w:val="006E79FA"/>
    <w:rsid w:val="006F36F7"/>
    <w:rsid w:val="006F7956"/>
    <w:rsid w:val="00700427"/>
    <w:rsid w:val="007110F3"/>
    <w:rsid w:val="00716153"/>
    <w:rsid w:val="00717ADA"/>
    <w:rsid w:val="00721588"/>
    <w:rsid w:val="00725E84"/>
    <w:rsid w:val="00726E4C"/>
    <w:rsid w:val="00727F74"/>
    <w:rsid w:val="00730731"/>
    <w:rsid w:val="0073741A"/>
    <w:rsid w:val="00744308"/>
    <w:rsid w:val="00752C0F"/>
    <w:rsid w:val="007562AD"/>
    <w:rsid w:val="007658C1"/>
    <w:rsid w:val="007675C4"/>
    <w:rsid w:val="00774684"/>
    <w:rsid w:val="007758DD"/>
    <w:rsid w:val="0078359B"/>
    <w:rsid w:val="00786574"/>
    <w:rsid w:val="00786644"/>
    <w:rsid w:val="00786647"/>
    <w:rsid w:val="007879BD"/>
    <w:rsid w:val="00792B97"/>
    <w:rsid w:val="007953BE"/>
    <w:rsid w:val="007979B8"/>
    <w:rsid w:val="007A6CC1"/>
    <w:rsid w:val="007B6A84"/>
    <w:rsid w:val="007C0636"/>
    <w:rsid w:val="007C219E"/>
    <w:rsid w:val="007C345E"/>
    <w:rsid w:val="007C3A28"/>
    <w:rsid w:val="007D63FA"/>
    <w:rsid w:val="007E316A"/>
    <w:rsid w:val="007E491F"/>
    <w:rsid w:val="007E4C91"/>
    <w:rsid w:val="007E6950"/>
    <w:rsid w:val="007F1D5C"/>
    <w:rsid w:val="007F261A"/>
    <w:rsid w:val="008072E1"/>
    <w:rsid w:val="00816A9A"/>
    <w:rsid w:val="00816AA2"/>
    <w:rsid w:val="00816B3B"/>
    <w:rsid w:val="00816CA4"/>
    <w:rsid w:val="00821915"/>
    <w:rsid w:val="00822AEF"/>
    <w:rsid w:val="00823D7C"/>
    <w:rsid w:val="0082401A"/>
    <w:rsid w:val="0082506F"/>
    <w:rsid w:val="00827899"/>
    <w:rsid w:val="00831E51"/>
    <w:rsid w:val="008354F1"/>
    <w:rsid w:val="00835999"/>
    <w:rsid w:val="00835F90"/>
    <w:rsid w:val="00837A58"/>
    <w:rsid w:val="0084457F"/>
    <w:rsid w:val="00847E10"/>
    <w:rsid w:val="008521F1"/>
    <w:rsid w:val="008556AF"/>
    <w:rsid w:val="00861A7C"/>
    <w:rsid w:val="00863697"/>
    <w:rsid w:val="00865E95"/>
    <w:rsid w:val="008662E7"/>
    <w:rsid w:val="00870176"/>
    <w:rsid w:val="008704EE"/>
    <w:rsid w:val="00870A49"/>
    <w:rsid w:val="008765DA"/>
    <w:rsid w:val="00887B2C"/>
    <w:rsid w:val="0089082F"/>
    <w:rsid w:val="008948DD"/>
    <w:rsid w:val="008A3558"/>
    <w:rsid w:val="008C579D"/>
    <w:rsid w:val="008C7D93"/>
    <w:rsid w:val="008D0593"/>
    <w:rsid w:val="008D4601"/>
    <w:rsid w:val="008D4C8B"/>
    <w:rsid w:val="008D7EC0"/>
    <w:rsid w:val="008E06E9"/>
    <w:rsid w:val="008E49B6"/>
    <w:rsid w:val="008E5C20"/>
    <w:rsid w:val="008F0321"/>
    <w:rsid w:val="008F4891"/>
    <w:rsid w:val="0090370A"/>
    <w:rsid w:val="00914C66"/>
    <w:rsid w:val="00925173"/>
    <w:rsid w:val="0093540E"/>
    <w:rsid w:val="00936779"/>
    <w:rsid w:val="00951A39"/>
    <w:rsid w:val="00951AF0"/>
    <w:rsid w:val="00957342"/>
    <w:rsid w:val="009951C4"/>
    <w:rsid w:val="009969CE"/>
    <w:rsid w:val="009A46C5"/>
    <w:rsid w:val="009A48F0"/>
    <w:rsid w:val="009B005C"/>
    <w:rsid w:val="009B05B8"/>
    <w:rsid w:val="009B2703"/>
    <w:rsid w:val="009B358F"/>
    <w:rsid w:val="009B67B5"/>
    <w:rsid w:val="009C57D5"/>
    <w:rsid w:val="009C7B1E"/>
    <w:rsid w:val="009D5C0A"/>
    <w:rsid w:val="009D5D0C"/>
    <w:rsid w:val="009E08AC"/>
    <w:rsid w:val="009E0E06"/>
    <w:rsid w:val="009F05CB"/>
    <w:rsid w:val="00A03167"/>
    <w:rsid w:val="00A0605D"/>
    <w:rsid w:val="00A203AD"/>
    <w:rsid w:val="00A2411D"/>
    <w:rsid w:val="00A25CAD"/>
    <w:rsid w:val="00A35331"/>
    <w:rsid w:val="00A44A1E"/>
    <w:rsid w:val="00A50DF2"/>
    <w:rsid w:val="00A50F0A"/>
    <w:rsid w:val="00A51D97"/>
    <w:rsid w:val="00A53679"/>
    <w:rsid w:val="00A60927"/>
    <w:rsid w:val="00A70EAA"/>
    <w:rsid w:val="00A828BD"/>
    <w:rsid w:val="00A86DC7"/>
    <w:rsid w:val="00A900BA"/>
    <w:rsid w:val="00A9737C"/>
    <w:rsid w:val="00A97B79"/>
    <w:rsid w:val="00AA361A"/>
    <w:rsid w:val="00AA4CD0"/>
    <w:rsid w:val="00AA5798"/>
    <w:rsid w:val="00AA5C2C"/>
    <w:rsid w:val="00AB5339"/>
    <w:rsid w:val="00AB578C"/>
    <w:rsid w:val="00AE4F41"/>
    <w:rsid w:val="00AF3417"/>
    <w:rsid w:val="00AF4338"/>
    <w:rsid w:val="00AF786C"/>
    <w:rsid w:val="00B0677D"/>
    <w:rsid w:val="00B157B7"/>
    <w:rsid w:val="00B256E6"/>
    <w:rsid w:val="00B27F5A"/>
    <w:rsid w:val="00B303A3"/>
    <w:rsid w:val="00B35316"/>
    <w:rsid w:val="00B51354"/>
    <w:rsid w:val="00B51BE5"/>
    <w:rsid w:val="00B67407"/>
    <w:rsid w:val="00B75C88"/>
    <w:rsid w:val="00B86B70"/>
    <w:rsid w:val="00B96A1F"/>
    <w:rsid w:val="00BA1C59"/>
    <w:rsid w:val="00BA5767"/>
    <w:rsid w:val="00BA682C"/>
    <w:rsid w:val="00BB71B6"/>
    <w:rsid w:val="00BC044E"/>
    <w:rsid w:val="00BC5FBD"/>
    <w:rsid w:val="00BC6065"/>
    <w:rsid w:val="00BD202F"/>
    <w:rsid w:val="00BD295D"/>
    <w:rsid w:val="00BD2A20"/>
    <w:rsid w:val="00BD2E8E"/>
    <w:rsid w:val="00BD51E0"/>
    <w:rsid w:val="00BD6E3C"/>
    <w:rsid w:val="00C00CCD"/>
    <w:rsid w:val="00C025CC"/>
    <w:rsid w:val="00C05275"/>
    <w:rsid w:val="00C17FC1"/>
    <w:rsid w:val="00C22445"/>
    <w:rsid w:val="00C4480A"/>
    <w:rsid w:val="00C50E6D"/>
    <w:rsid w:val="00C51CB0"/>
    <w:rsid w:val="00C52A39"/>
    <w:rsid w:val="00C562C9"/>
    <w:rsid w:val="00C61CAB"/>
    <w:rsid w:val="00C721DA"/>
    <w:rsid w:val="00C7291B"/>
    <w:rsid w:val="00C87D72"/>
    <w:rsid w:val="00C97E42"/>
    <w:rsid w:val="00C97FA3"/>
    <w:rsid w:val="00CA00F7"/>
    <w:rsid w:val="00CB13AA"/>
    <w:rsid w:val="00CB24F4"/>
    <w:rsid w:val="00CB293F"/>
    <w:rsid w:val="00CB630C"/>
    <w:rsid w:val="00CB6C93"/>
    <w:rsid w:val="00CC2932"/>
    <w:rsid w:val="00CC3152"/>
    <w:rsid w:val="00CC443A"/>
    <w:rsid w:val="00CC4816"/>
    <w:rsid w:val="00CD0017"/>
    <w:rsid w:val="00CE24D5"/>
    <w:rsid w:val="00CE72AA"/>
    <w:rsid w:val="00CF696C"/>
    <w:rsid w:val="00D0419D"/>
    <w:rsid w:val="00D04EFF"/>
    <w:rsid w:val="00D07361"/>
    <w:rsid w:val="00D1134A"/>
    <w:rsid w:val="00D147CE"/>
    <w:rsid w:val="00D15C3E"/>
    <w:rsid w:val="00D33E1C"/>
    <w:rsid w:val="00D371E8"/>
    <w:rsid w:val="00D41E1D"/>
    <w:rsid w:val="00D423DD"/>
    <w:rsid w:val="00D50C20"/>
    <w:rsid w:val="00D57177"/>
    <w:rsid w:val="00D57E67"/>
    <w:rsid w:val="00D6240F"/>
    <w:rsid w:val="00D71FB2"/>
    <w:rsid w:val="00D7714B"/>
    <w:rsid w:val="00D819C5"/>
    <w:rsid w:val="00D96C39"/>
    <w:rsid w:val="00DA2F03"/>
    <w:rsid w:val="00DA730D"/>
    <w:rsid w:val="00DB369A"/>
    <w:rsid w:val="00DB4A26"/>
    <w:rsid w:val="00DB73E8"/>
    <w:rsid w:val="00DC0BD1"/>
    <w:rsid w:val="00DD1F4C"/>
    <w:rsid w:val="00DD6825"/>
    <w:rsid w:val="00DD73A6"/>
    <w:rsid w:val="00DE1142"/>
    <w:rsid w:val="00DE1AFD"/>
    <w:rsid w:val="00DE30FA"/>
    <w:rsid w:val="00E0006C"/>
    <w:rsid w:val="00E111B8"/>
    <w:rsid w:val="00E121ED"/>
    <w:rsid w:val="00E31D4D"/>
    <w:rsid w:val="00E34F1A"/>
    <w:rsid w:val="00E41862"/>
    <w:rsid w:val="00E42E90"/>
    <w:rsid w:val="00E45113"/>
    <w:rsid w:val="00E552F9"/>
    <w:rsid w:val="00E67B28"/>
    <w:rsid w:val="00E700F2"/>
    <w:rsid w:val="00E8365E"/>
    <w:rsid w:val="00E870D1"/>
    <w:rsid w:val="00E90703"/>
    <w:rsid w:val="00EA3434"/>
    <w:rsid w:val="00EA694B"/>
    <w:rsid w:val="00EB4F78"/>
    <w:rsid w:val="00ED30A3"/>
    <w:rsid w:val="00ED566E"/>
    <w:rsid w:val="00ED5D48"/>
    <w:rsid w:val="00EE4F7C"/>
    <w:rsid w:val="00EE6BF5"/>
    <w:rsid w:val="00F018F9"/>
    <w:rsid w:val="00F026B9"/>
    <w:rsid w:val="00F055F1"/>
    <w:rsid w:val="00F06418"/>
    <w:rsid w:val="00F117E7"/>
    <w:rsid w:val="00F11E2C"/>
    <w:rsid w:val="00F13807"/>
    <w:rsid w:val="00F17051"/>
    <w:rsid w:val="00F26CD9"/>
    <w:rsid w:val="00F30D2F"/>
    <w:rsid w:val="00F33D9B"/>
    <w:rsid w:val="00F428A8"/>
    <w:rsid w:val="00F444FD"/>
    <w:rsid w:val="00F4658E"/>
    <w:rsid w:val="00F51404"/>
    <w:rsid w:val="00F5196A"/>
    <w:rsid w:val="00F51E92"/>
    <w:rsid w:val="00F54159"/>
    <w:rsid w:val="00F57BC5"/>
    <w:rsid w:val="00F65462"/>
    <w:rsid w:val="00F65787"/>
    <w:rsid w:val="00F70914"/>
    <w:rsid w:val="00F93804"/>
    <w:rsid w:val="00FA14F1"/>
    <w:rsid w:val="00FA3627"/>
    <w:rsid w:val="00FB26D8"/>
    <w:rsid w:val="00FB7159"/>
    <w:rsid w:val="00FC273F"/>
    <w:rsid w:val="00FD1961"/>
    <w:rsid w:val="00FD2FBC"/>
    <w:rsid w:val="00FE07E0"/>
    <w:rsid w:val="00FE44E1"/>
    <w:rsid w:val="00FF046B"/>
    <w:rsid w:val="00FF17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2C89A1"/>
  <w15:docId w15:val="{E3577173-B1A3-4119-8476-5EC0CAB2E1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4EF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44E1"/>
    <w:pPr>
      <w:ind w:left="720"/>
    </w:pPr>
    <w:rPr>
      <w:rFonts w:ascii="Calibri" w:eastAsiaTheme="minorHAnsi" w:hAnsi="Calibr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74430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44308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4430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44308"/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E67B28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00CCD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00CCD"/>
    <w:rPr>
      <w:rFonts w:ascii="Calibri" w:hAnsi="Calibri"/>
      <w:szCs w:val="21"/>
    </w:rPr>
  </w:style>
  <w:style w:type="character" w:styleId="Hyperlink">
    <w:name w:val="Hyperlink"/>
    <w:basedOn w:val="DefaultParagraphFont"/>
    <w:uiPriority w:val="99"/>
    <w:unhideWhenUsed/>
    <w:rsid w:val="0028552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85526"/>
    <w:rPr>
      <w:color w:val="605E5C"/>
      <w:shd w:val="clear" w:color="auto" w:fill="E1DFDD"/>
    </w:rPr>
  </w:style>
  <w:style w:type="paragraph" w:styleId="BodyText2">
    <w:name w:val="Body Text 2"/>
    <w:basedOn w:val="Normal"/>
    <w:link w:val="BodyText2Char"/>
    <w:rsid w:val="003266BE"/>
    <w:pPr>
      <w:jc w:val="both"/>
    </w:pPr>
    <w:rPr>
      <w:szCs w:val="20"/>
    </w:rPr>
  </w:style>
  <w:style w:type="character" w:customStyle="1" w:styleId="BodyText2Char">
    <w:name w:val="Body Text 2 Char"/>
    <w:basedOn w:val="DefaultParagraphFont"/>
    <w:link w:val="BodyText2"/>
    <w:rsid w:val="003266BE"/>
    <w:rPr>
      <w:rFonts w:ascii="Times New Roman" w:eastAsia="Times New Roman" w:hAnsi="Times New Roman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035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31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24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4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79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37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4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1</Pages>
  <Words>237</Words>
  <Characters>135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en Bludau</dc:creator>
  <cp:keywords/>
  <dc:description/>
  <cp:lastModifiedBy>Karen Hitzfeld</cp:lastModifiedBy>
  <cp:revision>4</cp:revision>
  <cp:lastPrinted>2023-05-24T18:09:00Z</cp:lastPrinted>
  <dcterms:created xsi:type="dcterms:W3CDTF">2023-05-22T12:57:00Z</dcterms:created>
  <dcterms:modified xsi:type="dcterms:W3CDTF">2023-05-24T18:14:00Z</dcterms:modified>
</cp:coreProperties>
</file>